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58D4AF" w14:textId="77777777" w:rsidR="002C6AED" w:rsidRPr="002C6AED" w:rsidRDefault="002C6AED" w:rsidP="002C6AED">
      <w:pPr>
        <w:widowControl/>
        <w:ind w:firstLine="0"/>
        <w:rPr>
          <w:rFonts w:ascii="新細明體" w:eastAsia="新細明體" w:hAnsi="新細明體" w:cs="新細明體"/>
        </w:rPr>
      </w:pPr>
    </w:p>
    <w:tbl>
      <w:tblPr>
        <w:tblW w:w="0" w:type="auto"/>
        <w:tblInd w:w="25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60"/>
        <w:gridCol w:w="1276"/>
        <w:gridCol w:w="992"/>
        <w:gridCol w:w="993"/>
        <w:gridCol w:w="992"/>
        <w:gridCol w:w="992"/>
        <w:gridCol w:w="1340"/>
        <w:gridCol w:w="710"/>
        <w:gridCol w:w="950"/>
      </w:tblGrid>
      <w:tr w:rsidR="00BC13B6" w:rsidRPr="002C6AED" w14:paraId="1B0712D8" w14:textId="77777777" w:rsidTr="00071E5B">
        <w:trPr>
          <w:trHeight w:val="334"/>
        </w:trPr>
        <w:tc>
          <w:tcPr>
            <w:tcW w:w="11505" w:type="dxa"/>
            <w:gridSpan w:val="9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586AD4" w14:textId="3C1DE76B" w:rsidR="00BC13B6" w:rsidRPr="00BC13B6" w:rsidRDefault="00F43150" w:rsidP="00F43150">
            <w:pPr>
              <w:widowControl/>
              <w:ind w:firstLine="0"/>
              <w:rPr>
                <w:rFonts w:eastAsia="新細明體"/>
                <w:b/>
                <w:sz w:val="22"/>
                <w:szCs w:val="22"/>
              </w:rPr>
            </w:pPr>
            <w:r>
              <w:rPr>
                <w:rFonts w:eastAsia="新細明體"/>
                <w:b/>
                <w:bCs/>
                <w:sz w:val="22"/>
                <w:szCs w:val="22"/>
              </w:rPr>
              <w:t xml:space="preserve">Supplemental </w:t>
            </w:r>
            <w:r w:rsidR="00BC13B6" w:rsidRPr="00BC13B6">
              <w:rPr>
                <w:rFonts w:eastAsia="新細明體"/>
                <w:b/>
                <w:bCs/>
                <w:sz w:val="22"/>
                <w:szCs w:val="22"/>
              </w:rPr>
              <w:t xml:space="preserve">Table </w:t>
            </w:r>
            <w:r>
              <w:rPr>
                <w:rFonts w:eastAsia="新細明體"/>
                <w:b/>
                <w:bCs/>
                <w:sz w:val="22"/>
                <w:szCs w:val="22"/>
              </w:rPr>
              <w:t>1.</w:t>
            </w:r>
            <w:bookmarkStart w:id="0" w:name="_GoBack"/>
            <w:bookmarkEnd w:id="0"/>
            <w:r w:rsidR="00BC13B6" w:rsidRPr="00BC13B6">
              <w:rPr>
                <w:rFonts w:eastAsia="新細明體"/>
                <w:b/>
                <w:bCs/>
                <w:sz w:val="22"/>
                <w:szCs w:val="22"/>
              </w:rPr>
              <w:t xml:space="preserve"> Assessment of methodological quality of cohort studies using NOS</w:t>
            </w:r>
          </w:p>
        </w:tc>
      </w:tr>
      <w:tr w:rsidR="00BC13B6" w:rsidRPr="002C6AED" w14:paraId="20383797" w14:textId="77777777" w:rsidTr="00BC13B6">
        <w:trPr>
          <w:trHeight w:val="334"/>
        </w:trPr>
        <w:tc>
          <w:tcPr>
            <w:tcW w:w="3260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9948C6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Author</w:t>
            </w:r>
          </w:p>
          <w:p w14:paraId="150132A4" w14:textId="6289986A" w:rsidR="00BC13B6" w:rsidRPr="002C6AED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[Year]</w:t>
            </w:r>
          </w:p>
        </w:tc>
        <w:tc>
          <w:tcPr>
            <w:tcW w:w="1276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007972" w14:textId="53A8F518" w:rsidR="00BC13B6" w:rsidRPr="002C6AED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proofErr w:type="spellStart"/>
            <w:r w:rsidRPr="002C6AED">
              <w:rPr>
                <w:rFonts w:eastAsia="新細明體"/>
                <w:color w:val="000000"/>
                <w:sz w:val="18"/>
                <w:szCs w:val="18"/>
              </w:rPr>
              <w:t>Haroutiunian</w:t>
            </w:r>
            <w:proofErr w:type="spellEnd"/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新細明體"/>
                <w:color w:val="000000"/>
                <w:sz w:val="18"/>
                <w:szCs w:val="18"/>
              </w:rPr>
              <w:t>(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>2009</w:t>
            </w:r>
            <w:r>
              <w:rPr>
                <w:rFonts w:eastAsia="新細明體"/>
                <w:color w:val="000000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3FE946" w14:textId="13CF8AB7" w:rsidR="00BC13B6" w:rsidRPr="002C6AED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Herrero </w:t>
            </w:r>
            <w:r>
              <w:rPr>
                <w:rFonts w:eastAsia="新細明體"/>
                <w:color w:val="000000"/>
                <w:sz w:val="18"/>
                <w:szCs w:val="18"/>
              </w:rPr>
              <w:t>(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>2014</w:t>
            </w:r>
            <w:r>
              <w:rPr>
                <w:rFonts w:eastAsia="新細明體"/>
                <w:color w:val="000000"/>
                <w:sz w:val="18"/>
                <w:szCs w:val="18"/>
              </w:rPr>
              <w:t>)</w:t>
            </w:r>
          </w:p>
        </w:tc>
        <w:tc>
          <w:tcPr>
            <w:tcW w:w="993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E4FA9F" w14:textId="1C093EA9" w:rsidR="00BC13B6" w:rsidRPr="002C6AED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Huang </w:t>
            </w:r>
            <w:r>
              <w:rPr>
                <w:rFonts w:eastAsia="新細明體"/>
                <w:color w:val="000000"/>
                <w:sz w:val="18"/>
                <w:szCs w:val="18"/>
              </w:rPr>
              <w:t>(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>2017</w:t>
            </w:r>
            <w:r>
              <w:rPr>
                <w:rFonts w:eastAsia="新細明體"/>
                <w:color w:val="000000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B5AB5E" w14:textId="77777777" w:rsidR="00BC13B6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Mink</w:t>
            </w:r>
          </w:p>
          <w:p w14:paraId="086F7796" w14:textId="397C040C" w:rsidR="00BC13B6" w:rsidRPr="002C6AED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>
              <w:rPr>
                <w:rFonts w:eastAsia="新細明體"/>
                <w:color w:val="000000"/>
                <w:sz w:val="18"/>
                <w:szCs w:val="18"/>
              </w:rPr>
              <w:t>(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>2011</w:t>
            </w:r>
            <w:r>
              <w:rPr>
                <w:rFonts w:eastAsia="新細明體"/>
                <w:color w:val="000000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4B7675" w14:textId="65B42476" w:rsidR="00BC13B6" w:rsidRPr="002C6AED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proofErr w:type="spellStart"/>
            <w:r w:rsidRPr="002C6AED">
              <w:rPr>
                <w:rFonts w:eastAsia="新細明體"/>
                <w:color w:val="000000"/>
                <w:sz w:val="18"/>
                <w:szCs w:val="18"/>
              </w:rPr>
              <w:t>Spriet</w:t>
            </w:r>
            <w:proofErr w:type="spellEnd"/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新細明體"/>
                <w:color w:val="000000"/>
                <w:sz w:val="18"/>
                <w:szCs w:val="18"/>
              </w:rPr>
              <w:t>(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>2007</w:t>
            </w:r>
            <w:r>
              <w:rPr>
                <w:rFonts w:eastAsia="新細明體"/>
                <w:color w:val="000000"/>
                <w:sz w:val="18"/>
                <w:szCs w:val="18"/>
              </w:rPr>
              <w:t>)</w:t>
            </w:r>
          </w:p>
        </w:tc>
        <w:tc>
          <w:tcPr>
            <w:tcW w:w="1340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0C2C7C" w14:textId="4AE7B67B" w:rsidR="00BC13B6" w:rsidRPr="002C6AED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proofErr w:type="spellStart"/>
            <w:r w:rsidRPr="002C6AED">
              <w:rPr>
                <w:rFonts w:eastAsia="新細明體"/>
                <w:color w:val="000000"/>
                <w:sz w:val="18"/>
                <w:szCs w:val="18"/>
              </w:rPr>
              <w:t>Vélez</w:t>
            </w:r>
            <w:proofErr w:type="spellEnd"/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2C6AED">
              <w:rPr>
                <w:rFonts w:eastAsia="新細明體"/>
                <w:color w:val="000000"/>
                <w:sz w:val="18"/>
                <w:szCs w:val="18"/>
              </w:rPr>
              <w:t>Díaz</w:t>
            </w:r>
            <w:proofErr w:type="spellEnd"/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- </w:t>
            </w:r>
            <w:proofErr w:type="spellStart"/>
            <w:r w:rsidRPr="002C6AED">
              <w:rPr>
                <w:rFonts w:eastAsia="新細明體"/>
                <w:color w:val="000000"/>
                <w:sz w:val="18"/>
                <w:szCs w:val="18"/>
              </w:rPr>
              <w:t>Pallarés</w:t>
            </w:r>
            <w:proofErr w:type="spellEnd"/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新細明體"/>
                <w:color w:val="000000"/>
                <w:sz w:val="18"/>
                <w:szCs w:val="18"/>
              </w:rPr>
              <w:t>(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>2011</w:t>
            </w:r>
            <w:r>
              <w:rPr>
                <w:rFonts w:eastAsia="新細明體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5070F0" w14:textId="77777777" w:rsidR="00BC13B6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Wen</w:t>
            </w:r>
          </w:p>
          <w:p w14:paraId="1F1383EA" w14:textId="47098260" w:rsidR="00BC13B6" w:rsidRPr="002C6AED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>
              <w:rPr>
                <w:rFonts w:eastAsia="新細明體"/>
                <w:color w:val="000000"/>
                <w:sz w:val="18"/>
                <w:szCs w:val="18"/>
              </w:rPr>
              <w:t>(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>2017</w:t>
            </w:r>
            <w:r>
              <w:rPr>
                <w:rFonts w:eastAsia="新細明體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B86CF1" w14:textId="52DB78E3" w:rsidR="00BC13B6" w:rsidRPr="002C6AED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Wu </w:t>
            </w:r>
            <w:r>
              <w:rPr>
                <w:rFonts w:eastAsia="新細明體"/>
                <w:color w:val="000000"/>
                <w:sz w:val="18"/>
                <w:szCs w:val="18"/>
              </w:rPr>
              <w:t>(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>2016</w:t>
            </w:r>
            <w:r>
              <w:rPr>
                <w:rFonts w:eastAsia="新細明體"/>
                <w:color w:val="000000"/>
                <w:sz w:val="18"/>
                <w:szCs w:val="18"/>
              </w:rPr>
              <w:t>)</w:t>
            </w:r>
          </w:p>
        </w:tc>
      </w:tr>
      <w:tr w:rsidR="00BC13B6" w:rsidRPr="002C6AED" w14:paraId="0EA4AE46" w14:textId="77777777" w:rsidTr="00BC13B6">
        <w:trPr>
          <w:trHeight w:val="334"/>
        </w:trPr>
        <w:tc>
          <w:tcPr>
            <w:tcW w:w="11505" w:type="dxa"/>
            <w:gridSpan w:val="9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6ABB69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  <w:shd w:val="clear" w:color="auto" w:fill="D9D9D9"/>
              </w:rPr>
              <w:t>Selection</w:t>
            </w:r>
          </w:p>
        </w:tc>
      </w:tr>
      <w:tr w:rsidR="00BC13B6" w:rsidRPr="002C6AED" w14:paraId="26952657" w14:textId="77777777" w:rsidTr="00BC13B6">
        <w:trPr>
          <w:trHeight w:val="434"/>
        </w:trPr>
        <w:tc>
          <w:tcPr>
            <w:tcW w:w="326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C6AC3B" w14:textId="77E1F8BE" w:rsidR="00BC13B6" w:rsidRPr="00BC13B6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Representativeness of the exposed cohort 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CA2808" w14:textId="77777777" w:rsidR="00BC13B6" w:rsidRPr="002C6AED" w:rsidRDefault="00BC13B6" w:rsidP="00BC13B6">
            <w:pPr>
              <w:widowControl/>
              <w:ind w:firstLine="0"/>
              <w:jc w:val="center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6E7127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F7D27C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52DFC7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15F8B2B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4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6ABB1A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989D0D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FCDD5F0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</w:tr>
      <w:tr w:rsidR="00BC13B6" w:rsidRPr="002C6AED" w14:paraId="3CC3DFB5" w14:textId="77777777" w:rsidTr="00BC13B6">
        <w:trPr>
          <w:trHeight w:val="426"/>
        </w:trPr>
        <w:tc>
          <w:tcPr>
            <w:tcW w:w="326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38786E" w14:textId="5911C84E" w:rsidR="00BC13B6" w:rsidRPr="00BC13B6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Selection of the </w:t>
            </w:r>
            <w:proofErr w:type="spellStart"/>
            <w:r w:rsidRPr="002C6AED">
              <w:rPr>
                <w:rFonts w:eastAsia="新細明體"/>
                <w:color w:val="000000"/>
                <w:sz w:val="18"/>
                <w:szCs w:val="18"/>
              </w:rPr>
              <w:t>nonexposed</w:t>
            </w:r>
            <w:proofErr w:type="spellEnd"/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 cohort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70CE1B" w14:textId="77777777" w:rsidR="00BC13B6" w:rsidRPr="002C6AED" w:rsidRDefault="00BC13B6" w:rsidP="00BC13B6">
            <w:pPr>
              <w:widowControl/>
              <w:ind w:firstLine="0"/>
              <w:jc w:val="center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9FB9DA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FA9A414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A0882D6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9010F9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4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8E81A5D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B485000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03217B3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</w:tr>
      <w:tr w:rsidR="00BC13B6" w:rsidRPr="002C6AED" w14:paraId="34119257" w14:textId="77777777" w:rsidTr="00BC13B6">
        <w:trPr>
          <w:trHeight w:val="419"/>
        </w:trPr>
        <w:tc>
          <w:tcPr>
            <w:tcW w:w="326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69E6A4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Ascertainment of exposure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C1EAC9" w14:textId="77777777" w:rsidR="00BC13B6" w:rsidRPr="002C6AED" w:rsidRDefault="00BC13B6" w:rsidP="00BC13B6">
            <w:pPr>
              <w:widowControl/>
              <w:ind w:firstLine="0"/>
              <w:jc w:val="center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58E641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861F28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662FAD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C3FDA4A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4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A60594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430B731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F07DA9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</w:tr>
      <w:tr w:rsidR="00BC13B6" w:rsidRPr="002C6AED" w14:paraId="3B7EB986" w14:textId="77777777" w:rsidTr="00BC13B6">
        <w:trPr>
          <w:trHeight w:val="567"/>
        </w:trPr>
        <w:tc>
          <w:tcPr>
            <w:tcW w:w="326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0044BAC" w14:textId="640EB29C" w:rsidR="00BC13B6" w:rsidRPr="00BC13B6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Outcome of interest was not present at </w:t>
            </w:r>
            <w:r>
              <w:rPr>
                <w:rFonts w:eastAsia="新細明體"/>
                <w:color w:val="000000"/>
                <w:sz w:val="18"/>
                <w:szCs w:val="18"/>
              </w:rPr>
              <w:t xml:space="preserve">the 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start of </w:t>
            </w:r>
            <w:r>
              <w:rPr>
                <w:rFonts w:eastAsia="新細明體"/>
                <w:color w:val="000000"/>
                <w:sz w:val="18"/>
                <w:szCs w:val="18"/>
              </w:rPr>
              <w:t xml:space="preserve">the 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>study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D7C03B" w14:textId="77777777" w:rsidR="00BC13B6" w:rsidRPr="002C6AED" w:rsidRDefault="00BC13B6" w:rsidP="00BC13B6">
            <w:pPr>
              <w:widowControl/>
              <w:ind w:firstLine="0"/>
              <w:jc w:val="center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F65A7E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FA836B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8906C12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78EE455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134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DA32AD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D6C740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A6C921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</w:tr>
      <w:tr w:rsidR="00BC13B6" w:rsidRPr="002C6AED" w14:paraId="27346355" w14:textId="77777777" w:rsidTr="00BC13B6">
        <w:trPr>
          <w:trHeight w:val="334"/>
        </w:trPr>
        <w:tc>
          <w:tcPr>
            <w:tcW w:w="11505" w:type="dxa"/>
            <w:gridSpan w:val="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7A02EE9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  <w:shd w:val="clear" w:color="auto" w:fill="D9D9D9"/>
              </w:rPr>
              <w:t>Comparability</w:t>
            </w:r>
          </w:p>
        </w:tc>
      </w:tr>
      <w:tr w:rsidR="00BC13B6" w:rsidRPr="002C6AED" w14:paraId="54B3A451" w14:textId="77777777" w:rsidTr="00BC13B6">
        <w:trPr>
          <w:trHeight w:val="377"/>
        </w:trPr>
        <w:tc>
          <w:tcPr>
            <w:tcW w:w="326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D380AF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Comparability of cohorts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FC7406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FBB15E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CD03CE9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BBDA7B7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5D7CEB5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134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21A436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CA576C4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2CA4485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</w:tr>
      <w:tr w:rsidR="00BC13B6" w:rsidRPr="002C6AED" w14:paraId="00395717" w14:textId="77777777" w:rsidTr="00BC13B6">
        <w:trPr>
          <w:trHeight w:val="377"/>
        </w:trPr>
        <w:tc>
          <w:tcPr>
            <w:tcW w:w="326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B396F7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  <w:shd w:val="clear" w:color="auto" w:fill="D9D9D9"/>
              </w:rPr>
              <w:t>Outcome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B3258C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B43EF4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AE00157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A03342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DB3DD9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134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FE083A0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266A23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C2B8D4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</w:tr>
      <w:tr w:rsidR="00BC13B6" w:rsidRPr="002C6AED" w14:paraId="79B30957" w14:textId="77777777" w:rsidTr="00BC13B6">
        <w:trPr>
          <w:trHeight w:val="284"/>
        </w:trPr>
        <w:tc>
          <w:tcPr>
            <w:tcW w:w="326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CEB811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Assessment of outcome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782C2F" w14:textId="77777777" w:rsidR="00BC13B6" w:rsidRPr="002C6AED" w:rsidRDefault="00BC13B6" w:rsidP="00BC13B6">
            <w:pPr>
              <w:widowControl/>
              <w:ind w:firstLine="0"/>
              <w:jc w:val="center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43DE4C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6B3A735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226C6D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4A68776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4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A78911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D422ACB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706A83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</w:tr>
      <w:tr w:rsidR="00BC13B6" w:rsidRPr="002C6AED" w14:paraId="0B46CC2C" w14:textId="77777777" w:rsidTr="00BC13B6">
        <w:trPr>
          <w:trHeight w:val="491"/>
        </w:trPr>
        <w:tc>
          <w:tcPr>
            <w:tcW w:w="326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4582EE" w14:textId="50373431" w:rsidR="00BC13B6" w:rsidRPr="00BC13B6" w:rsidRDefault="00BC13B6" w:rsidP="00BC13B6">
            <w:pPr>
              <w:widowControl/>
              <w:ind w:firstLine="0"/>
              <w:rPr>
                <w:rFonts w:eastAsia="新細明體"/>
                <w:color w:val="000000"/>
                <w:sz w:val="18"/>
                <w:szCs w:val="18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Was follow-up </w:t>
            </w:r>
            <w:r>
              <w:rPr>
                <w:rFonts w:eastAsia="新細明體"/>
                <w:color w:val="000000"/>
                <w:sz w:val="18"/>
                <w:szCs w:val="18"/>
              </w:rPr>
              <w:t>sufficiently long</w:t>
            </w:r>
            <w:r w:rsidRPr="002C6AED">
              <w:rPr>
                <w:rFonts w:eastAsia="新細明體"/>
                <w:color w:val="000000"/>
                <w:sz w:val="18"/>
                <w:szCs w:val="18"/>
              </w:rPr>
              <w:t xml:space="preserve"> for outcomes to occur? 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BCCEDC" w14:textId="77777777" w:rsidR="00BC13B6" w:rsidRPr="002C6AED" w:rsidRDefault="00BC13B6" w:rsidP="00BC13B6">
            <w:pPr>
              <w:widowControl/>
              <w:ind w:firstLine="0"/>
              <w:jc w:val="center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58A510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C13A2B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6E157EA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F6931C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40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776709E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CB0FE6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A2DD4BB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</w:tr>
      <w:tr w:rsidR="00BC13B6" w:rsidRPr="002C6AED" w14:paraId="524D241D" w14:textId="77777777" w:rsidTr="00BC13B6">
        <w:trPr>
          <w:trHeight w:val="334"/>
        </w:trPr>
        <w:tc>
          <w:tcPr>
            <w:tcW w:w="3260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137D57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Adequacy of follow-up of cohorts</w:t>
            </w:r>
          </w:p>
        </w:tc>
        <w:tc>
          <w:tcPr>
            <w:tcW w:w="1276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4BC45C7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2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CDAE98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3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AFEC1D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2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E01E7C7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992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25B5EE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1340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C12FDE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55651A3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86829A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*</w:t>
            </w:r>
          </w:p>
        </w:tc>
      </w:tr>
      <w:tr w:rsidR="00BC13B6" w:rsidRPr="002C6AED" w14:paraId="26F16E56" w14:textId="77777777" w:rsidTr="00BC13B6">
        <w:trPr>
          <w:trHeight w:val="334"/>
        </w:trPr>
        <w:tc>
          <w:tcPr>
            <w:tcW w:w="3260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6F4207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Total stars</w:t>
            </w:r>
          </w:p>
        </w:tc>
        <w:tc>
          <w:tcPr>
            <w:tcW w:w="1276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44EA0C" w14:textId="77777777" w:rsidR="00BC13B6" w:rsidRPr="002C6AED" w:rsidRDefault="00BC13B6" w:rsidP="00BC13B6">
            <w:pPr>
              <w:widowControl/>
              <w:ind w:firstLine="0"/>
              <w:jc w:val="center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6</w:t>
            </w:r>
          </w:p>
        </w:tc>
        <w:tc>
          <w:tcPr>
            <w:tcW w:w="992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D3B097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5</w:t>
            </w:r>
          </w:p>
        </w:tc>
        <w:tc>
          <w:tcPr>
            <w:tcW w:w="993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2A6FCA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6</w:t>
            </w:r>
          </w:p>
        </w:tc>
        <w:tc>
          <w:tcPr>
            <w:tcW w:w="992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0F778A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6</w:t>
            </w:r>
          </w:p>
        </w:tc>
        <w:tc>
          <w:tcPr>
            <w:tcW w:w="992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69DD33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40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457AEF1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DF1CFB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467A352" w14:textId="77777777" w:rsidR="00BC13B6" w:rsidRPr="002C6AED" w:rsidRDefault="00BC13B6" w:rsidP="00BC13B6">
            <w:pPr>
              <w:widowControl/>
              <w:ind w:firstLine="0"/>
              <w:rPr>
                <w:rFonts w:ascii="新細明體" w:eastAsia="新細明體" w:hAnsi="新細明體" w:cs="新細明體"/>
              </w:rPr>
            </w:pPr>
            <w:r w:rsidRPr="002C6AED">
              <w:rPr>
                <w:rFonts w:eastAsia="新細明體"/>
                <w:color w:val="000000"/>
                <w:sz w:val="18"/>
                <w:szCs w:val="18"/>
              </w:rPr>
              <w:t>7</w:t>
            </w:r>
          </w:p>
        </w:tc>
      </w:tr>
    </w:tbl>
    <w:p w14:paraId="1722A226" w14:textId="77777777" w:rsidR="002C6AED" w:rsidRDefault="002C6AED">
      <w:pPr>
        <w:widowControl/>
        <w:ind w:firstLine="0"/>
      </w:pPr>
    </w:p>
    <w:sectPr w:rsidR="002C6AED" w:rsidSect="00C8718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244" w:bottom="720" w:left="130" w:header="851" w:footer="99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40A03" w14:textId="77777777" w:rsidR="00B3370E" w:rsidRDefault="00B3370E">
      <w:r>
        <w:separator/>
      </w:r>
    </w:p>
  </w:endnote>
  <w:endnote w:type="continuationSeparator" w:id="0">
    <w:p w14:paraId="1A474F6B" w14:textId="77777777" w:rsidR="00B3370E" w:rsidRDefault="00B337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E97B38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16D39B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50CD1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EF7FFA" w14:textId="77777777" w:rsidR="00B3370E" w:rsidRDefault="00B3370E">
      <w:r>
        <w:separator/>
      </w:r>
    </w:p>
  </w:footnote>
  <w:footnote w:type="continuationSeparator" w:id="0">
    <w:p w14:paraId="4CFDAAD4" w14:textId="77777777" w:rsidR="00B3370E" w:rsidRDefault="00B337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275B2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E501D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B64B0D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A2NzEwsjA1MbUwNTZU0lEKTi0uzszPAykwrAUA6GEr9iwAAAA="/>
  </w:docVars>
  <w:rsids>
    <w:rsidRoot w:val="007A654A"/>
    <w:rsid w:val="00096F8E"/>
    <w:rsid w:val="00163B4B"/>
    <w:rsid w:val="00181547"/>
    <w:rsid w:val="00185204"/>
    <w:rsid w:val="001D1774"/>
    <w:rsid w:val="0023018E"/>
    <w:rsid w:val="00271E95"/>
    <w:rsid w:val="002C6AED"/>
    <w:rsid w:val="002E6F80"/>
    <w:rsid w:val="002F281C"/>
    <w:rsid w:val="00340625"/>
    <w:rsid w:val="0037150D"/>
    <w:rsid w:val="00404BEE"/>
    <w:rsid w:val="004734B7"/>
    <w:rsid w:val="004914AF"/>
    <w:rsid w:val="004A7DDE"/>
    <w:rsid w:val="004F7C7E"/>
    <w:rsid w:val="005C6FE2"/>
    <w:rsid w:val="006548D3"/>
    <w:rsid w:val="006A0E09"/>
    <w:rsid w:val="00785A45"/>
    <w:rsid w:val="007910F9"/>
    <w:rsid w:val="0079658A"/>
    <w:rsid w:val="007A654A"/>
    <w:rsid w:val="007D1396"/>
    <w:rsid w:val="00872DE3"/>
    <w:rsid w:val="008C3C00"/>
    <w:rsid w:val="00923D94"/>
    <w:rsid w:val="00965E70"/>
    <w:rsid w:val="0099064C"/>
    <w:rsid w:val="00A1223D"/>
    <w:rsid w:val="00A4254A"/>
    <w:rsid w:val="00A51CC0"/>
    <w:rsid w:val="00AA786A"/>
    <w:rsid w:val="00AD64D9"/>
    <w:rsid w:val="00B13D54"/>
    <w:rsid w:val="00B3370E"/>
    <w:rsid w:val="00B475B5"/>
    <w:rsid w:val="00B77B0D"/>
    <w:rsid w:val="00BC13B6"/>
    <w:rsid w:val="00BD2667"/>
    <w:rsid w:val="00C679AE"/>
    <w:rsid w:val="00C87181"/>
    <w:rsid w:val="00DF4088"/>
    <w:rsid w:val="00F43150"/>
    <w:rsid w:val="00FD6AB2"/>
    <w:rsid w:val="00FF4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DDEA22"/>
  <w15:docId w15:val="{D1A84EF6-6490-4E70-A4F4-3CB0E72C8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  <w:ind w:firstLine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ind w:firstLine="0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pPr>
      <w:keepNext/>
      <w:ind w:firstLine="0"/>
      <w:outlineLvl w:val="1"/>
    </w:pPr>
    <w:rPr>
      <w:b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a6">
    <w:name w:val="annotation reference"/>
    <w:basedOn w:val="a0"/>
    <w:uiPriority w:val="99"/>
    <w:semiHidden/>
    <w:unhideWhenUsed/>
    <w:rsid w:val="00B13D54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B13D54"/>
    <w:rPr>
      <w:sz w:val="20"/>
      <w:szCs w:val="20"/>
    </w:rPr>
  </w:style>
  <w:style w:type="character" w:customStyle="1" w:styleId="a8">
    <w:name w:val="註解文字 字元"/>
    <w:basedOn w:val="a0"/>
    <w:link w:val="a7"/>
    <w:uiPriority w:val="99"/>
    <w:semiHidden/>
    <w:rsid w:val="00B13D54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B13D54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B13D54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B13D54"/>
    <w:rPr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B13D5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4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620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16610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4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67859">
          <w:marLeft w:val="-128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8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88890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4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3140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行政人員</dc:creator>
  <cp:lastModifiedBy>kelvintam</cp:lastModifiedBy>
  <cp:revision>5</cp:revision>
  <dcterms:created xsi:type="dcterms:W3CDTF">2020-07-29T10:17:00Z</dcterms:created>
  <dcterms:modified xsi:type="dcterms:W3CDTF">2020-08-01T14:17:00Z</dcterms:modified>
</cp:coreProperties>
</file>